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p>
    <w:bookmarkStart w:id="20" w:name="internship-application-letter"/>
    <w:p>
      <w:pPr>
        <w:pStyle w:val="Heading1"/>
      </w:pPr>
      <w:r>
        <w:t xml:space="preserve">Internship Application Letter</w:t>
      </w:r>
    </w:p>
    <w:p>
      <w:pPr>
        <w:pStyle w:val="FirstParagraph"/>
      </w:pPr>
      <w:r>
        <w:t xml:space="preserve">Submitted to Dr. Eleanor Vance, Professor of Environmental Science</w:t>
      </w:r>
    </w:p>
    <w:p>
      <w:pPr>
        <w:pStyle w:val="BodyText"/>
      </w:pPr>
      <w:r>
        <w:t xml:space="preserve">Columbia University, Department of Earth and Environmental Sciences</w:t>
      </w:r>
      <w:r>
        <w:br/>
      </w:r>
      <w:r>
        <w:t xml:space="preserve">120 Greenwich Street, New York City, NY 10014</w:t>
      </w:r>
    </w:p>
    <w:bookmarkEnd w:id="20"/>
    <w:p>
      <w:pPr>
        <w:pStyle w:val="BodyText"/>
      </w:pPr>
      <w:r>
        <w:t xml:space="preserve">Dear Professor Vance,</w:t>
      </w:r>
    </w:p>
    <w:p>
      <w:pPr>
        <w:pStyle w:val="BodyText"/>
      </w:pPr>
      <w:r>
        <w:t xml:space="preserve">I am writing to express my profound enthusiasm for the Environmental Research Internship opportunity within your distinguished research group at Columbia University in New York City. As a dedicated environmental science student at the University of Pennsylvania with a focus on urban climate resilience, I have long admired your pioneering work in sustainable urban ecosystems—particularly your recent publication "Green Infrastructure Resilience in Megacities" (Journal of Urban Ecology, 2023). This Internship Application Letter serves as my formal expression of interest to contribute to your research while deepening my expertise within the vibrant academic ecosystem of United States New York City.</w:t>
      </w:r>
    </w:p>
    <w:p>
      <w:pPr>
        <w:pStyle w:val="BodyText"/>
      </w:pPr>
      <w:r>
        <w:t xml:space="preserve">My academic journey has been meticulously aligned with the challenges your research addresses. During my junior year at Penn, I designed a capstone project analyzing rooftop garden efficacy in Philadelphia's heat island effect—directly mirroring your methodology in assessing urban green spaces. Utilizing GIS mapping and temperature sensor networks across 15 community sites, I quantified a 2.3°C average reduction in ambient temperatures beneath vegetation canopies. This experience ignited my passion for translating field data into actionable urban policy, a pursuit that finds its natural home within your lab's mission to "build climate-adaptive cities through interdisciplinary collaboration." I am particularly drawn to your current project on NYC's Green Roof Expansion Initiative, where I believe my skills in spatial analysis and community engagement could provide meaningful support.</w:t>
      </w:r>
    </w:p>
    <w:p>
      <w:pPr>
        <w:pStyle w:val="BodyText"/>
      </w:pPr>
      <w:r>
        <w:t xml:space="preserve">What resonates most deeply with me is how your work bridges academic rigor with tangible civic impact—a hallmark of New York City's unique position as a global laboratory for urban innovation. As the world’s most densely populated metropolis, NYC confronts climate challenges with urgency that demands solutions rooted in real-world complexity. Your team’s collaboration with the NYC Mayor’s Office of Resiliency exemplifies this ethos perfectly. Having interned at the Natural Resources Defense Council (NRDC) last summer—where I assisted in developing policy briefs for municipal green infrastructure funding—I witnessed firsthand how academic research directly informs city-scale decision-making. This experience solidified my conviction that New York City represents an unparalleled environment to study and advance environmental science, making your laboratory an ideal incubator for my professional growth.</w:t>
      </w:r>
    </w:p>
    <w:p>
      <w:pPr>
        <w:pStyle w:val="BodyText"/>
      </w:pPr>
      <w:r>
        <w:t xml:space="preserve">My technical toolkit aligns precisely with the requirements of this internship. I possess advanced proficiency in ArcGIS Pro, QGIS, and Python (with Pandas and SciPy libraries), having used these tools to analyze satellite data for my university’s climate adaptation project. Additionally, I hold a certification in Geographic Information Systems from NYU's Center for Urban Science + Progress—a program that exemplifies NYC’s ecosystem of academic-industry collaboration. Beyond technical skills, I bring 200+ hours of community service through the NYC Parks Department’s "GreenThumb" initiative, where I coordinated volunteer teams to establish native plant gardens in underserved neighborhoods. This hands-on work taught me to communicate complex ecological concepts to diverse audiences—a skill critical for your team’s public engagement efforts.</w:t>
      </w:r>
    </w:p>
    <w:p>
      <w:pPr>
        <w:pStyle w:val="BodyText"/>
      </w:pPr>
      <w:r>
        <w:t xml:space="preserve">Why pursue this opportunity now? The convergence of my academic trajectory and NYC's evolving climate agenda makes this moment uniquely significant. As New York City commits $2 billion toward its Climate Mobilization Act, your research directly informs policy frameworks that will shape the city's sustainability for decades. I am eager to contribute to projects like your ongoing study on stormwater management in Brooklyn’s brownfield sites—a topic with immediate relevance to NYC's 2050 carbon neutrality goal. Moreover, I view this internship as the essential bridge between my theoretical studies and practical application within the United States' most dynamic urban environment. The intellectual energy of NYC—from Columbia’s campus to industry partners like Climate Central—creates a fertile ground for innovation that cannot be replicated elsewhere.</w:t>
      </w:r>
    </w:p>
    <w:p>
      <w:pPr>
        <w:pStyle w:val="BodyText"/>
      </w:pPr>
      <w:r>
        <w:t xml:space="preserve">My aspiration extends beyond technical contribution: I seek to immerse myself in New York City’s academic community as a dedicated member of your research team. I have attended three of your public lectures at Columbia, including "Urban Nature and Social Equity" last spring, and have followed your work through the Earth Institute’s podcast series. Your emphasis on ethical research practices—particularly how you integrate community voices into data collection—resonates with my own belief that environmental science must serve all city residents equitably. I am confident that my commitment to collaborative, justice-oriented research aligns with your lab’s values and Columbia University’s mission.</w:t>
      </w:r>
    </w:p>
    <w:p>
      <w:pPr>
        <w:pStyle w:val="BodyText"/>
      </w:pPr>
      <w:r>
        <w:t xml:space="preserve">As a student committed to making tangible impacts in the United States' urban landscape, New York City represents more than a location—it is the proving ground for scalable environmental solutions. Your leadership has already positioned NYC as a global model for climate action, and I am eager to support this work through meticulous research and innovative thinking. I would be honored to bring my analytical skills, community experience, and deep respect for your scholarship to your laboratory this coming semester.</w:t>
      </w:r>
    </w:p>
    <w:p>
      <w:pPr>
        <w:pStyle w:val="BodyText"/>
      </w:pPr>
      <w:r>
        <w:t xml:space="preserve">Thank you for considering my application. I have attached my resume detailing additional projects—including a data visualization exhibit at the American Museum of Natural History—and academic transcripts reflecting a 3.8 GPA in Environmental Science. I welcome the opportunity to discuss how my background and vision align with your research goals during an interview at your convenience. As NYC’s environmental challenges grow more urgent, I am eager to contribute meaningfully to solutions that will benefit generations of New Yorkers.</w:t>
      </w:r>
    </w:p>
    <w:p>
      <w:pPr>
        <w:pStyle w:val="BodyText"/>
      </w:pPr>
      <w:r>
        <w:t xml:space="preserve">Sincerely,</w:t>
      </w:r>
    </w:p>
    <w:p>
      <w:pPr>
        <w:pStyle w:val="BodyText"/>
      </w:pPr>
      <w:r>
        <w:t xml:space="preserve">Maya Rodriguez</w:t>
      </w:r>
    </w:p>
    <w:p>
      <w:pPr>
        <w:pStyle w:val="BodyText"/>
      </w:pPr>
      <w:r>
        <w:t xml:space="preserve">Environmental Science Major, University of Pennsylvania</w:t>
      </w:r>
    </w:p>
    <w:p>
      <w:pPr>
        <w:pStyle w:val="BodyText"/>
      </w:pPr>
      <w:r>
        <w:t xml:space="preserve">mrodriguez@upenn.edu | (215) 555-0198</w:t>
      </w:r>
    </w:p>
    <w:p>
      <w:pPr>
        <w:pStyle w:val="BodyText"/>
      </w:pPr>
      <w:r>
        <w:t xml:space="preserve">Note: This Internship Application Letter was composed in New York City, drawing inspiration from the city’s unique academic and environmental landscape. It reflects a commitment to contributing to the United States’ most influential urban research hub through rigorous, community-centered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dc:title>
  <dc:creator/>
  <dc:language>en</dc:language>
  <cp:keywords/>
  <dcterms:created xsi:type="dcterms:W3CDTF">2026-07-24T16:51:44Z</dcterms:created>
  <dcterms:modified xsi:type="dcterms:W3CDTF">2026-07-24T16:51:44Z</dcterms:modified>
</cp:coreProperties>
</file>

<file path=docProps/custom.xml><?xml version="1.0" encoding="utf-8"?>
<Properties xmlns="http://schemas.openxmlformats.org/officeDocument/2006/custom-properties" xmlns:vt="http://schemas.openxmlformats.org/officeDocument/2006/docPropsVTypes"/>
</file>